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04A479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13251D">
        <w:rPr>
          <w:rFonts w:ascii="Monotype Corsiva" w:hAnsi="Monotype Corsiva"/>
          <w:sz w:val="40"/>
          <w:szCs w:val="40"/>
        </w:rPr>
        <w:t>9/</w:t>
      </w:r>
      <w:r w:rsidR="00AE7CB7">
        <w:rPr>
          <w:rFonts w:ascii="Monotype Corsiva" w:hAnsi="Monotype Corsiva"/>
          <w:sz w:val="40"/>
          <w:szCs w:val="40"/>
        </w:rPr>
        <w:t>16/2024</w:t>
      </w:r>
      <w:r w:rsidR="006D6531">
        <w:rPr>
          <w:rFonts w:ascii="Monotype Corsiva" w:hAnsi="Monotype Corsiva"/>
          <w:sz w:val="40"/>
          <w:szCs w:val="40"/>
        </w:rPr>
        <w:t>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13251D">
        <w:rPr>
          <w:rFonts w:ascii="Monotype Corsiva" w:hAnsi="Monotype Corsiva"/>
          <w:sz w:val="40"/>
          <w:szCs w:val="40"/>
        </w:rPr>
        <w:t>9/</w:t>
      </w:r>
      <w:r w:rsidR="00AE7CB7">
        <w:rPr>
          <w:rFonts w:ascii="Monotype Corsiva" w:hAnsi="Monotype Corsiva"/>
          <w:sz w:val="40"/>
          <w:szCs w:val="40"/>
        </w:rPr>
        <w:t>20/2024</w:t>
      </w:r>
      <w:r w:rsidR="006D6531">
        <w:rPr>
          <w:rFonts w:ascii="Monotype Corsiva" w:hAnsi="Monotype Corsiva"/>
          <w:sz w:val="40"/>
          <w:szCs w:val="40"/>
        </w:rPr>
        <w:t>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B64919C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AA58F9">
        <w:rPr>
          <w:rFonts w:ascii="Cambria" w:hAnsi="Cambria"/>
          <w:sz w:val="21"/>
          <w:szCs w:val="21"/>
          <w:u w:val="single"/>
        </w:rPr>
        <w:t>Robert R Sugg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DA67E5">
        <w:rPr>
          <w:rFonts w:ascii="Cambria" w:hAnsi="Cambria"/>
          <w:sz w:val="21"/>
          <w:szCs w:val="21"/>
          <w:u w:val="single"/>
        </w:rPr>
        <w:t>Govt (p</w:t>
      </w:r>
      <w:r w:rsidR="00896A2D">
        <w:rPr>
          <w:rFonts w:ascii="Cambria" w:hAnsi="Cambria"/>
          <w:sz w:val="21"/>
          <w:szCs w:val="21"/>
          <w:u w:val="single"/>
        </w:rPr>
        <w:t>art 2)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3A764D9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n. Of Govt.</w:t>
            </w:r>
          </w:p>
          <w:p w14:paraId="36808B0E" w14:textId="09CECCB0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1</w:t>
            </w:r>
          </w:p>
          <w:p w14:paraId="17A39803" w14:textId="2CDE04D3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9603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</w:t>
            </w:r>
            <w:r w:rsidR="009310D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  <w:r w:rsidR="00DC4FE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  <w:p w14:paraId="7BA46B91" w14:textId="3A769B8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310D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93-115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B8E3A" w14:textId="77777777" w:rsidR="00A410A7" w:rsidRDefault="009310DB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</w:t>
            </w:r>
          </w:p>
          <w:p w14:paraId="42094E0B" w14:textId="2649C245" w:rsidR="009310DB" w:rsidRPr="006D32FE" w:rsidRDefault="009310DB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merican Governm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E737A66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6D2163BC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2D362636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4123C9FC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63028" w14:textId="77777777" w:rsidR="00AA58F9" w:rsidRDefault="00AA58F9" w:rsidP="009310D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G.C. </w:t>
            </w:r>
            <w:r w:rsidR="009310DB">
              <w:rPr>
                <w:rFonts w:ascii="Cambria" w:hAnsi="Cambria" w:cs="Segoe UI"/>
                <w:color w:val="000000"/>
                <w:sz w:val="20"/>
                <w:szCs w:val="20"/>
              </w:rPr>
              <w:t>06 Describe limited government within the Constitution including checks and balances, civilian control of the military, federalism, judicial review, popular sovereignty, rule of law, and separation of powers</w:t>
            </w:r>
          </w:p>
          <w:p w14:paraId="5539B281" w14:textId="77777777" w:rsidR="009310DB" w:rsidRDefault="009310DB" w:rsidP="009310D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45941D1B" w:rsidR="009310DB" w:rsidRPr="006D32FE" w:rsidRDefault="009310DB" w:rsidP="009310D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G.C. 07 Describe the structure of the Constitution and the process to amend it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38A173BB" w14:textId="139835F2" w:rsidR="00A410A7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  <w:r w:rsidR="00CB13A3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9310DB">
              <w:rPr>
                <w:rFonts w:ascii="Cambria" w:hAnsi="Cambria"/>
                <w:b/>
                <w:bCs/>
                <w:sz w:val="20"/>
                <w:szCs w:val="20"/>
              </w:rPr>
              <w:t>Explain how the federal system was created and how the United States is governed.</w:t>
            </w:r>
          </w:p>
          <w:p w14:paraId="0026A757" w14:textId="77777777" w:rsidR="00D342E8" w:rsidRDefault="00D342E8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620AC13" w14:textId="4781B207" w:rsidR="00D342E8" w:rsidRPr="006D32FE" w:rsidRDefault="00D342E8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 explain the goals and purpose of government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CE4E8" w14:textId="4CECD966" w:rsidR="00DB2CEF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 critically examine a source by extracting and paraphrasing significant ideas IOT describe limited government within the Constitution</w:t>
            </w:r>
          </w:p>
          <w:p w14:paraId="4C81C823" w14:textId="77777777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C9D23" w14:textId="08A5FD85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the federal government is limited in it function</w:t>
            </w:r>
            <w:r w:rsidR="00F0339C">
              <w:rPr>
                <w:rFonts w:ascii="Cambria" w:hAnsi="Cambria"/>
                <w:sz w:val="20"/>
                <w:szCs w:val="20"/>
              </w:rPr>
              <w:t xml:space="preserve"> – the different divisions and powers of the Constitution</w:t>
            </w:r>
          </w:p>
          <w:p w14:paraId="539E9002" w14:textId="77777777" w:rsidR="00DB2CEF" w:rsidRDefault="00DB2CE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4AC27E40" w:rsidR="00DB2CEF" w:rsidRPr="006D32FE" w:rsidRDefault="00DB2CE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45745" w14:textId="77777777" w:rsidR="00184AC7" w:rsidRDefault="00B0149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WBAT </w:t>
            </w:r>
            <w:r w:rsidR="009310DB">
              <w:rPr>
                <w:rFonts w:ascii="Cambria" w:hAnsi="Cambria"/>
                <w:sz w:val="20"/>
                <w:szCs w:val="20"/>
              </w:rPr>
              <w:t>critically examine a source by extracting and paraphrasing significant ideas IOT describe limited government within the Constitution</w:t>
            </w:r>
          </w:p>
          <w:p w14:paraId="4763F254" w14:textId="77777777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FF2BD09" w14:textId="77777777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2A72661D" w:rsidR="009310DB" w:rsidRPr="006D32FE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the federal government is limited in its function</w:t>
            </w:r>
            <w:r w:rsidR="00F0339C">
              <w:rPr>
                <w:rFonts w:ascii="Cambria" w:hAnsi="Cambria"/>
                <w:sz w:val="20"/>
                <w:szCs w:val="20"/>
              </w:rPr>
              <w:t xml:space="preserve"> -breakdown of Federalism of federal vs state gover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BEA24" w14:textId="77777777" w:rsidR="00184AC7" w:rsidRDefault="00B0149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</w:t>
            </w:r>
            <w:r w:rsidR="00F0339C">
              <w:rPr>
                <w:rFonts w:ascii="Cambria" w:hAnsi="Cambria"/>
                <w:sz w:val="20"/>
                <w:szCs w:val="20"/>
              </w:rPr>
              <w:t xml:space="preserve"> collect data and information from a variety of sources IOT describe the structure of the Constitution and the process to amend it</w:t>
            </w:r>
          </w:p>
          <w:p w14:paraId="1F8C524D" w14:textId="77777777" w:rsidR="00F0339C" w:rsidRDefault="00F0339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1C9B9FCF" w14:textId="77777777" w:rsidR="00F0339C" w:rsidRDefault="00F0339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2719D245" w:rsidR="00F0339C" w:rsidRPr="006D32FE" w:rsidRDefault="00F0339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process of creating the Constitution – recount the debate between the Federalists and the Anti-Federalis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8C31B" w14:textId="25472566" w:rsidR="00DB2CEF" w:rsidRDefault="00B0149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WBAT </w:t>
            </w:r>
            <w:r w:rsidR="00F0339C">
              <w:rPr>
                <w:rFonts w:ascii="Cambria" w:hAnsi="Cambria"/>
                <w:sz w:val="20"/>
                <w:szCs w:val="20"/>
              </w:rPr>
              <w:t>collect data and information from a variety of sources IOT describe the structure of the Constitution and the process to amend it</w:t>
            </w:r>
          </w:p>
          <w:p w14:paraId="6F6EF392" w14:textId="77777777" w:rsidR="00184AC7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8414921" w14:textId="77777777" w:rsidR="00184AC7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622D6D12" w:rsidR="00184AC7" w:rsidRPr="006D32FE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explain the process </w:t>
            </w:r>
            <w:r w:rsidR="00F0339C">
              <w:rPr>
                <w:rFonts w:ascii="Cambria" w:hAnsi="Cambria"/>
                <w:sz w:val="20"/>
                <w:szCs w:val="20"/>
              </w:rPr>
              <w:t>it would take to make changes or add amendments to the Constit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5163C" w14:textId="77777777" w:rsidR="00DB2CEF" w:rsidRDefault="00B0149E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 c</w:t>
            </w:r>
            <w:r w:rsidR="00F0339C">
              <w:rPr>
                <w:rFonts w:ascii="Cambria" w:hAnsi="Cambria"/>
                <w:sz w:val="20"/>
                <w:szCs w:val="20"/>
              </w:rPr>
              <w:t>ollect data and information from a variety of sources IOT describe the structure of the Constitution and the process to amend it</w:t>
            </w:r>
          </w:p>
          <w:p w14:paraId="3311E992" w14:textId="77777777" w:rsidR="00F0339C" w:rsidRDefault="00F0339C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46BF54F2" w14:textId="77777777" w:rsidR="00F0339C" w:rsidRDefault="00F0339C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39CA1027" w14:textId="2C7878FD" w:rsidR="00F0339C" w:rsidRPr="006D32FE" w:rsidRDefault="00F0339C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concepts of separation of powers, checks and balances, and judicial review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061E2F96" w:rsidR="00955D52" w:rsidRPr="006D32FE" w:rsidRDefault="005E58B0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ne growing knowledge from previou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AC9D695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56E37C5F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85ED8C7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A613904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6F75E4A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Anatomy of the Constituti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54A6843D" w:rsidR="00865CE8" w:rsidRPr="006D32FE" w:rsidRDefault="00FD1AB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</w:t>
            </w:r>
            <w:r w:rsidR="00D529F9">
              <w:rPr>
                <w:rFonts w:ascii="Cambria" w:hAnsi="Cambria"/>
                <w:sz w:val="20"/>
                <w:szCs w:val="20"/>
              </w:rPr>
              <w:t>How did the Constitution guard against tyranny?”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05D47C18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dentifying Politics Roots and Attitud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51E06F4B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rect and Indirect Democracy – Who govern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3D20" w14:textId="77777777" w:rsidR="00FD1AB2" w:rsidRDefault="001B754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ose Read</w:t>
            </w:r>
          </w:p>
          <w:p w14:paraId="3DAB06BB" w14:textId="77777777" w:rsidR="00FD1AB2" w:rsidRDefault="00FD1AB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A2DFE45" w14:textId="68BA26F2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tribution of Power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01D93B6" w14:textId="1AD2B644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3D14C871" w14:textId="486E417D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51CC1AF" w14:textId="3833445A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739E54AE" w14:textId="6BA44662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99991F" w14:textId="6D899CC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7093F48E" w14:textId="52AB03B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7719D18F" w14:textId="511C6B6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1C239970" w14:textId="34640ABC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DE68A5" w14:textId="2086A3B4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40614467" w14:textId="2596186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6E8A01AD" w14:textId="1A2CAFE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1CC22BD7" w14:textId="6CBB31A8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F05A99" w14:textId="2584AEA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60D07479" w14:textId="5634E332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8113E71" w14:textId="4C3A4E8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60189BE3" w14:textId="091F6CAD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C991999" w14:textId="2DB2B7E6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4877E257" w14:textId="49133409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A3302D7" w14:textId="5806CAC6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2B2149EE" w14:textId="3A64F0AF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85095" w14:textId="3D8DB10D" w:rsidR="000F19F8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ower Point Presentation</w:t>
            </w:r>
          </w:p>
          <w:p w14:paraId="2055BF62" w14:textId="77777777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AB99485" w14:textId="1CE2D1AE" w:rsidR="00D529F9" w:rsidRDefault="008A1DAC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Breakdown of the Legislative Branch</w:t>
            </w:r>
          </w:p>
          <w:p w14:paraId="2F629429" w14:textId="77777777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37D79F" w14:textId="1F58D683" w:rsidR="00D529F9" w:rsidRDefault="008A1DAC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quirements to be member of the House of Representatives</w:t>
            </w:r>
          </w:p>
          <w:p w14:paraId="207A95B8" w14:textId="77777777" w:rsidR="008A1DAC" w:rsidRDefault="008A1DAC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0C88AA8" w14:textId="5C58F6F8" w:rsidR="008A1DAC" w:rsidRDefault="008A1DAC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quirements to be member of the Senate</w:t>
            </w:r>
          </w:p>
          <w:p w14:paraId="3A546630" w14:textId="77777777" w:rsidR="008A1DAC" w:rsidRDefault="008A1DAC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106854B" w14:textId="7DC3BA18" w:rsidR="008A1DAC" w:rsidRDefault="008A1DAC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92E49D5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5C63D7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173120E8" w:rsidR="00E33372" w:rsidRPr="006D32FE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AC6CB" w14:textId="77777777" w:rsidR="00A410A7" w:rsidRDefault="00426583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26E35BE7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DC3BDA8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506F10B" w14:textId="77777777" w:rsidR="00E33372" w:rsidRDefault="008A1DAC" w:rsidP="008A1D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reakdown of the Executive Branch</w:t>
            </w:r>
          </w:p>
          <w:p w14:paraId="054CBAB5" w14:textId="77777777" w:rsidR="008A1DAC" w:rsidRDefault="008A1DAC" w:rsidP="008A1D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5744FAC5" w14:textId="77777777" w:rsidR="008A1DAC" w:rsidRDefault="008A1DAC" w:rsidP="008A1D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quirements to become President of the United States</w:t>
            </w:r>
          </w:p>
          <w:p w14:paraId="3F5A4628" w14:textId="77777777" w:rsidR="008A1DAC" w:rsidRDefault="008A1DAC" w:rsidP="008A1D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4B61E6FC" w:rsidR="008A1DAC" w:rsidRPr="006D32FE" w:rsidRDefault="008A1DAC" w:rsidP="008A1D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Electoral College Proces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4EEE4" w14:textId="77777777" w:rsidR="00A410A7" w:rsidRDefault="004265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0AC254ED" w14:textId="77777777" w:rsidR="00E33372" w:rsidRDefault="00E33372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C54E844" w14:textId="77777777" w:rsidR="00184AC7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reakdown of the Judicial Branch</w:t>
            </w:r>
          </w:p>
          <w:p w14:paraId="48F35682" w14:textId="77777777" w:rsidR="008A1DAC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3AE26C23" w14:textId="77777777" w:rsidR="008A1DAC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quirements to become Supreme Court Justice</w:t>
            </w:r>
          </w:p>
          <w:p w14:paraId="1B516B8B" w14:textId="77777777" w:rsidR="008A1DAC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4CB62442" w:rsidR="008A1DAC" w:rsidRPr="006D32FE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nate Confirmation Proces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C0A86" w14:textId="77777777" w:rsidR="00A410A7" w:rsidRDefault="004265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36E8FD4F" w14:textId="77777777" w:rsidR="00E33372" w:rsidRDefault="00E33372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6F67B1AE" w14:textId="77777777" w:rsidR="00D529F9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sidential Succession</w:t>
            </w:r>
          </w:p>
          <w:p w14:paraId="5837EB46" w14:textId="77777777" w:rsidR="008A1DAC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4A370274" w14:textId="77777777" w:rsidR="008A1DAC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ole of the Congress</w:t>
            </w:r>
          </w:p>
          <w:p w14:paraId="7A4CA024" w14:textId="3DA06787" w:rsidR="008A1DAC" w:rsidRPr="006D32FE" w:rsidRDefault="008A1D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5</w:t>
            </w:r>
            <w:r w:rsidRPr="008A1DAC">
              <w:rPr>
                <w:rFonts w:ascii="Cambria" w:hAnsi="Cambria"/>
                <w:sz w:val="20"/>
                <w:szCs w:val="20"/>
                <w:vertAlign w:val="superscript"/>
              </w:rPr>
              <w:t>th</w:t>
            </w:r>
            <w:r>
              <w:rPr>
                <w:rFonts w:ascii="Cambria" w:hAnsi="Cambria"/>
                <w:sz w:val="20"/>
                <w:szCs w:val="20"/>
              </w:rPr>
              <w:t xml:space="preserve"> Amendment to the Constit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AB3FD" w14:textId="60365CDB" w:rsidR="00A410A7" w:rsidRDefault="0042658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ower Point </w:t>
            </w:r>
            <w:r w:rsidR="00E33372">
              <w:rPr>
                <w:rFonts w:ascii="Cambria" w:hAnsi="Cambria"/>
                <w:sz w:val="20"/>
                <w:szCs w:val="20"/>
              </w:rPr>
              <w:t>Presentation</w:t>
            </w:r>
          </w:p>
          <w:p w14:paraId="151C59CC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932F8D6" w14:textId="4852DB49" w:rsidR="00C21373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alysis of the Constitution</w:t>
            </w:r>
          </w:p>
          <w:p w14:paraId="56271CB2" w14:textId="77777777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E08D8D0" w14:textId="42F8534F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explain how the Supreme Court interprets the Constitution</w:t>
            </w:r>
          </w:p>
          <w:p w14:paraId="2115B7EA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1A19CB7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CE95F97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2F9BE3F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5E27790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E1025E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BCDB2BE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7E655715" w:rsidR="002906E3" w:rsidRPr="006D32FE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3D25B" w14:textId="77777777" w:rsidR="00D82FB6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urpose and Scope of the Constitution</w:t>
            </w:r>
          </w:p>
          <w:p w14:paraId="7C04371C" w14:textId="77777777" w:rsidR="00FE6B2C" w:rsidRDefault="00FE6B2C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56D0DFD" w:rsidR="00FE6B2C" w:rsidRPr="006D32FE" w:rsidRDefault="00FE6B2C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and Students will look at how and why the Framers set the requirements of both houses of Congres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7727A" w14:textId="77777777" w:rsidR="006D32FE" w:rsidRDefault="003B119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nstitutional Principles</w:t>
            </w:r>
          </w:p>
          <w:p w14:paraId="1CAC925E" w14:textId="77777777" w:rsidR="00D82FB6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38369F75" w14:textId="12235BE6" w:rsidR="00D82FB6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 will </w:t>
            </w:r>
            <w:r w:rsidR="003C5E80">
              <w:rPr>
                <w:rFonts w:ascii="Cambria" w:hAnsi="Cambria"/>
                <w:sz w:val="20"/>
                <w:szCs w:val="20"/>
              </w:rPr>
              <w:t xml:space="preserve">attempt to explain </w:t>
            </w:r>
            <w:r w:rsidR="00FE6B2C">
              <w:rPr>
                <w:rFonts w:ascii="Cambria" w:hAnsi="Cambria"/>
                <w:sz w:val="20"/>
                <w:szCs w:val="20"/>
              </w:rPr>
              <w:t>how and why the Office of President is indirectly voted upon.</w:t>
            </w:r>
          </w:p>
          <w:p w14:paraId="3AD71BCF" w14:textId="77777777" w:rsidR="00FE6B2C" w:rsidRDefault="00FE6B2C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281579A" w14:textId="44CC6E24" w:rsidR="00FE6B2C" w:rsidRDefault="00FE6B2C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lectoral College explained</w:t>
            </w:r>
          </w:p>
          <w:p w14:paraId="0E1AFC7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D0AE6E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3AF4A95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6A7CF4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58CA06F" w14:textId="12266B93" w:rsidR="00840AE3" w:rsidRDefault="00840AE3" w:rsidP="00840AE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countable Talk</w:t>
            </w:r>
          </w:p>
          <w:p w14:paraId="50CED0AC" w14:textId="68393AAB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4CD15" w14:textId="77777777" w:rsidR="006D32FE" w:rsidRDefault="003B119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s of Government</w:t>
            </w:r>
          </w:p>
          <w:p w14:paraId="58A30DC0" w14:textId="6BC330E0" w:rsidR="003B1196" w:rsidRDefault="00D9603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atus of the Articles of Confederation</w:t>
            </w:r>
          </w:p>
          <w:p w14:paraId="56CA38DD" w14:textId="77777777" w:rsidR="003B1196" w:rsidRDefault="003B1196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0D9AD96" w14:textId="0648B646" w:rsidR="00D96036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explore an</w:t>
            </w:r>
            <w:r w:rsidR="00FE6B2C">
              <w:rPr>
                <w:rFonts w:ascii="Cambria" w:hAnsi="Cambria"/>
                <w:sz w:val="20"/>
                <w:szCs w:val="20"/>
              </w:rPr>
              <w:t>d explain the how and why individuals are selected to become Supreme Court justices</w:t>
            </w:r>
          </w:p>
          <w:p w14:paraId="4AEECEED" w14:textId="77777777" w:rsidR="00FE6B2C" w:rsidRDefault="00FE6B2C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01C9D179" w14:textId="7FCF0574" w:rsidR="00FE6B2C" w:rsidRDefault="00FE6B2C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nate confirmation hearings</w:t>
            </w:r>
          </w:p>
          <w:p w14:paraId="7A87AB91" w14:textId="77777777" w:rsidR="00D96036" w:rsidRDefault="00D96036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649EC231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ink – Pair -Shar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0A9EB" w14:textId="2FA0455A" w:rsidR="003C5E80" w:rsidRDefault="00FE6B2C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sidential Succession Plan</w:t>
            </w:r>
          </w:p>
          <w:p w14:paraId="0D2FBC1D" w14:textId="77777777" w:rsidR="00FE6B2C" w:rsidRDefault="00FE6B2C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244F42B" w14:textId="369D3751" w:rsidR="00FE6B2C" w:rsidRDefault="00FE6B2C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explain the instances when the President was unable to perform the duties of the Office of President</w:t>
            </w:r>
          </w:p>
          <w:p w14:paraId="1B46E73A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3AE7202E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EDF9853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1A93F50E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ass discussion using Accountable tal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AED56" w14:textId="77777777" w:rsid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Review Purpose and Scope of the Constitution </w:t>
            </w:r>
          </w:p>
          <w:p w14:paraId="40CD1499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B5800F0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FC7532A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EB50A80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F8E8EF8" w:rsidR="003C5E80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F7753" w14:textId="77777777" w:rsid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– things you learned</w:t>
            </w:r>
          </w:p>
          <w:p w14:paraId="1F89BB3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CAD153D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– things you want to know more about</w:t>
            </w:r>
          </w:p>
          <w:p w14:paraId="5F357CE0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4E3582B" w14:textId="6A1A6AB2" w:rsidR="00840AE3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– things you did not understa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15066" w14:textId="67107AF0" w:rsid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572AB134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9FDF8E6" w14:textId="245913A3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 – things you want to know more about</w:t>
            </w:r>
          </w:p>
          <w:p w14:paraId="75213A0C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4434832" w14:textId="44965CDD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you did not understand</w:t>
            </w:r>
          </w:p>
          <w:p w14:paraId="62282AED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0BA49C1" w14:textId="77E1F7EE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A66A7" w14:textId="77777777" w:rsid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5E4A405E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BAA80A8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</w:t>
            </w:r>
          </w:p>
          <w:p w14:paraId="79B642D9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65AC4CAC" w14:textId="3837FE97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A5043" w14:textId="77777777" w:rsid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4B384067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95913C8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</w:t>
            </w:r>
          </w:p>
          <w:p w14:paraId="6C5828BA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E066157" w14:textId="5CCCDB2F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DEC87" w14:textId="77777777" w:rsid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124CFD56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2BB21A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 </w:t>
            </w:r>
          </w:p>
          <w:p w14:paraId="1164714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D10DEF" w14:textId="2656CBEA" w:rsidR="00840AE3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7718" w14:textId="77777777" w:rsidR="00917069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ransition to Democracy</w:t>
            </w:r>
          </w:p>
          <w:p w14:paraId="3956D65A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1B1B7A3B" w:rsidR="003C5E80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BQ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41424" w14:textId="77777777" w:rsidR="00D342E8" w:rsidRDefault="003C5E80" w:rsidP="00D960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Road to Independence </w:t>
            </w:r>
          </w:p>
          <w:p w14:paraId="0E2F73C9" w14:textId="77777777" w:rsidR="003C5E80" w:rsidRDefault="003C5E80" w:rsidP="00D960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7CFA3CC" w14:textId="1DB67BC1" w:rsidR="003C5E80" w:rsidRPr="006D32FE" w:rsidRDefault="003C5E80" w:rsidP="00D960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ose Rea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35277" w14:textId="77777777" w:rsidR="006866A0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wo Sides of Ratification</w:t>
            </w:r>
          </w:p>
          <w:p w14:paraId="7032B161" w14:textId="77777777" w:rsidR="003C5E80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2E75B7D5" w:rsidR="003C5E80" w:rsidRPr="006D32FE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63E6A73" w:rsidR="00D342E8" w:rsidRPr="006D32FE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haring Responsibil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42972" w14:textId="5B5C41FF" w:rsidR="00925459" w:rsidRDefault="00D9603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The State of the Union”</w:t>
            </w:r>
          </w:p>
          <w:p w14:paraId="567811EC" w14:textId="77777777" w:rsidR="00D342E8" w:rsidRDefault="00D342E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94F93B" w14:textId="77777777" w:rsidR="00D342E8" w:rsidRDefault="00D342E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84E1D84" w:rsidR="00D342E8" w:rsidRPr="006D32FE" w:rsidRDefault="00D342E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6740D79B" w:rsidR="006D32FE" w:rsidRPr="006D32FE" w:rsidRDefault="00A16D3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360883B8" w:rsidR="006D32FE" w:rsidRPr="006D32FE" w:rsidRDefault="00A16D3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1AA6B4F" w:rsidR="006D32FE" w:rsidRPr="006D32FE" w:rsidRDefault="00A16D3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1BB01CF" w:rsidR="006D32FE" w:rsidRPr="006D32FE" w:rsidRDefault="00A16D3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FAC0A88" w:rsidR="006D32FE" w:rsidRPr="006D32FE" w:rsidRDefault="00A16D3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C4D8AC3" w:rsidR="006D32FE" w:rsidRPr="006D32FE" w:rsidRDefault="00D82F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45CC8939" w:rsidR="006D32FE" w:rsidRPr="006D32FE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721B413" w:rsidR="006D32FE" w:rsidRPr="006D32FE" w:rsidRDefault="00D82FB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DDF93B0" w:rsidR="006D32FE" w:rsidRPr="006D32FE" w:rsidRDefault="00D82FB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7BC0FEA" w:rsidR="006D32FE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56D2C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re Assessment  </w:t>
            </w:r>
          </w:p>
          <w:p w14:paraId="4EB6461C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5D1CE13" w14:textId="40D85865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ection 1 page </w:t>
            </w:r>
            <w:r w:rsidR="00E55B0D">
              <w:rPr>
                <w:rFonts w:ascii="Cambria" w:hAnsi="Cambria"/>
                <w:b/>
                <w:bCs/>
                <w:sz w:val="20"/>
                <w:szCs w:val="20"/>
              </w:rPr>
              <w:t>102</w:t>
            </w:r>
          </w:p>
          <w:p w14:paraId="7B6CC9A3" w14:textId="0D462917" w:rsidR="00D342E8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estions 1-4  </w:t>
            </w:r>
          </w:p>
          <w:p w14:paraId="19D64379" w14:textId="7F53C6B5" w:rsidR="003C5E80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319F6" w14:textId="77777777" w:rsidR="002E64B6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 Assessment</w:t>
            </w:r>
          </w:p>
          <w:p w14:paraId="4001FE22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0C5C866" w14:textId="2E92395B" w:rsidR="006371E0" w:rsidRDefault="00FC3E3D" w:rsidP="003C5E8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ctio</w:t>
            </w:r>
            <w:r w:rsidR="006371E0">
              <w:rPr>
                <w:rFonts w:ascii="Cambria" w:hAnsi="Cambria"/>
                <w:sz w:val="20"/>
                <w:szCs w:val="20"/>
              </w:rPr>
              <w:t>n</w:t>
            </w:r>
            <w:r w:rsidR="00E55B0D">
              <w:rPr>
                <w:rFonts w:ascii="Cambria" w:hAnsi="Cambria"/>
                <w:sz w:val="20"/>
                <w:szCs w:val="20"/>
              </w:rPr>
              <w:t xml:space="preserve"> 2 page 109</w:t>
            </w:r>
          </w:p>
          <w:p w14:paraId="6AC45CA2" w14:textId="573E17C0" w:rsidR="00E55B0D" w:rsidRDefault="00E55B0D" w:rsidP="003C5E8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s 1 - 6</w:t>
            </w:r>
          </w:p>
          <w:p w14:paraId="4BE729BC" w14:textId="11DB76EF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805CE" w14:textId="77777777" w:rsidR="002E64B6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re Assessment </w:t>
            </w:r>
          </w:p>
          <w:p w14:paraId="208138EB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6E8A3EC" w14:textId="214198CA" w:rsidR="00840AE3" w:rsidRDefault="00FC3E3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ection </w:t>
            </w:r>
            <w:r w:rsidR="00E55B0D">
              <w:rPr>
                <w:rFonts w:ascii="Cambria" w:hAnsi="Cambria"/>
                <w:sz w:val="20"/>
                <w:szCs w:val="20"/>
              </w:rPr>
              <w:t>3 page 114</w:t>
            </w:r>
          </w:p>
          <w:p w14:paraId="2ACC5FA7" w14:textId="5E26FB35" w:rsidR="00D342E8" w:rsidRDefault="00D342E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s 1-5</w:t>
            </w:r>
          </w:p>
          <w:p w14:paraId="7E38F4A6" w14:textId="3C848C2B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00D11" w14:textId="77777777" w:rsidR="002E64B6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 Assessment</w:t>
            </w:r>
          </w:p>
          <w:p w14:paraId="761A5F6F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5A9B11C" w14:textId="3CCD6656" w:rsidR="00787DFE" w:rsidRDefault="00E55B0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ose Up</w:t>
            </w:r>
          </w:p>
          <w:p w14:paraId="3F196CAD" w14:textId="3119C09D" w:rsidR="00E55B0D" w:rsidRDefault="00E55B0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tters of Liberty</w:t>
            </w:r>
          </w:p>
          <w:p w14:paraId="2E9717CC" w14:textId="168176C1" w:rsidR="00E55B0D" w:rsidRDefault="00E55B0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BQ</w:t>
            </w:r>
          </w:p>
          <w:p w14:paraId="6A0E7EF6" w14:textId="6696CF11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1179B" w14:textId="57F17C52" w:rsidR="002E64B6" w:rsidRDefault="00787D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  <w:p w14:paraId="16B6D555" w14:textId="77777777" w:rsidR="00787DFE" w:rsidRDefault="00787D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9298A8B" w14:textId="4956DDF1" w:rsidR="00787DFE" w:rsidRPr="006D32FE" w:rsidRDefault="00787D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A46B5C2" w:rsidR="002E64B6" w:rsidRPr="006D32FE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gressive monitoring to determine topics that need to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406FBE" w:rsidR="002E64B6" w:rsidRPr="006D32FE" w:rsidRDefault="00092A2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560A97A" w:rsidR="002E64B6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8EE9B76" w:rsidR="002E64B6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6B7C4BD" w:rsidR="002E64B6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FAFA7" w14:textId="77777777" w:rsidR="002E64B6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ocument Based Question</w:t>
            </w:r>
          </w:p>
          <w:p w14:paraId="23C1C94C" w14:textId="77777777" w:rsidR="00E55B0D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A02EAD" w14:textId="0B25F0BB" w:rsidR="00E55B0D" w:rsidRPr="006D32FE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“Is federalism an effective way to govern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33078034" w:rsidR="002E64B6" w:rsidRPr="006D32FE" w:rsidRDefault="00D71965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velop Open Ended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37BC5E2A" w:rsidR="002E64B6" w:rsidRPr="006D32FE" w:rsidRDefault="00D7196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Interactive Ga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2C5F98A2" w:rsidR="002E64B6" w:rsidRPr="006D32FE" w:rsidRDefault="00D7196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ensive Near Pod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4A13DE7C" w:rsidR="002E64B6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24BD1E" w:rsidR="008031E8" w:rsidRPr="006D32FE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laptops for different weblinks topics of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0EE63A8" w:rsidR="008031E8" w:rsidRPr="006D32FE" w:rsidRDefault="00092A2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for weblinks to different topics of the less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E8F0FB4" w:rsidR="008031E8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to engage in Nearpod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905EF6A" w:rsidR="008031E8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to review videos for mini lessons, You tube on certain topics, etc</w:t>
            </w:r>
            <w:r w:rsidR="00E55B0D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3E9385CE" w:rsidR="008031E8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1BF091A8" w:rsidR="00825B8B" w:rsidRPr="00716C1C" w:rsidRDefault="00825B8B" w:rsidP="00716C1C">
      <w:pPr>
        <w:rPr>
          <w:rFonts w:ascii="Cambria" w:hAnsi="Cambria"/>
          <w:sz w:val="21"/>
          <w:szCs w:val="21"/>
        </w:rPr>
      </w:pPr>
    </w:p>
    <w:sectPr w:rsidR="00825B8B" w:rsidRPr="00716C1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323BB4" w14:textId="77777777" w:rsidR="00404A28" w:rsidRDefault="00404A28">
      <w:pPr>
        <w:spacing w:line="240" w:lineRule="auto"/>
      </w:pPr>
      <w:r>
        <w:separator/>
      </w:r>
    </w:p>
  </w:endnote>
  <w:endnote w:type="continuationSeparator" w:id="0">
    <w:p w14:paraId="63F8D8F6" w14:textId="77777777" w:rsidR="00404A28" w:rsidRDefault="00404A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A686F6" w14:textId="77777777" w:rsidR="00404A28" w:rsidRDefault="00404A28">
      <w:pPr>
        <w:spacing w:line="240" w:lineRule="auto"/>
      </w:pPr>
      <w:r>
        <w:separator/>
      </w:r>
    </w:p>
  </w:footnote>
  <w:footnote w:type="continuationSeparator" w:id="0">
    <w:p w14:paraId="773573DE" w14:textId="77777777" w:rsidR="00404A28" w:rsidRDefault="00404A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04FE"/>
    <w:rsid w:val="00003F6D"/>
    <w:rsid w:val="000109CE"/>
    <w:rsid w:val="00020799"/>
    <w:rsid w:val="00024404"/>
    <w:rsid w:val="0002772E"/>
    <w:rsid w:val="00030CA6"/>
    <w:rsid w:val="000315E9"/>
    <w:rsid w:val="00032CF6"/>
    <w:rsid w:val="000331C1"/>
    <w:rsid w:val="00033461"/>
    <w:rsid w:val="00033BA5"/>
    <w:rsid w:val="00035C9F"/>
    <w:rsid w:val="00044CBA"/>
    <w:rsid w:val="000531DB"/>
    <w:rsid w:val="000551CE"/>
    <w:rsid w:val="0005716F"/>
    <w:rsid w:val="0006254D"/>
    <w:rsid w:val="00062699"/>
    <w:rsid w:val="00063DDE"/>
    <w:rsid w:val="00070A35"/>
    <w:rsid w:val="00082F9C"/>
    <w:rsid w:val="00083FD9"/>
    <w:rsid w:val="00087892"/>
    <w:rsid w:val="000901B5"/>
    <w:rsid w:val="00091959"/>
    <w:rsid w:val="00091D32"/>
    <w:rsid w:val="00092A27"/>
    <w:rsid w:val="00095AF0"/>
    <w:rsid w:val="000A52CF"/>
    <w:rsid w:val="000A79E3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19F8"/>
    <w:rsid w:val="000F22A5"/>
    <w:rsid w:val="001108F4"/>
    <w:rsid w:val="001109BB"/>
    <w:rsid w:val="0011104D"/>
    <w:rsid w:val="0011546F"/>
    <w:rsid w:val="00121A1F"/>
    <w:rsid w:val="00121C77"/>
    <w:rsid w:val="001223E9"/>
    <w:rsid w:val="0013251D"/>
    <w:rsid w:val="001347A0"/>
    <w:rsid w:val="00136232"/>
    <w:rsid w:val="001475C3"/>
    <w:rsid w:val="001507B1"/>
    <w:rsid w:val="00151886"/>
    <w:rsid w:val="0015239A"/>
    <w:rsid w:val="00160666"/>
    <w:rsid w:val="00161597"/>
    <w:rsid w:val="0016394C"/>
    <w:rsid w:val="00163CA6"/>
    <w:rsid w:val="00165822"/>
    <w:rsid w:val="00171106"/>
    <w:rsid w:val="0017667D"/>
    <w:rsid w:val="001778F0"/>
    <w:rsid w:val="0017795F"/>
    <w:rsid w:val="00184502"/>
    <w:rsid w:val="00184AC7"/>
    <w:rsid w:val="00185F61"/>
    <w:rsid w:val="00187BF6"/>
    <w:rsid w:val="001908EB"/>
    <w:rsid w:val="001A0360"/>
    <w:rsid w:val="001B05F5"/>
    <w:rsid w:val="001B168C"/>
    <w:rsid w:val="001B7543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45D99"/>
    <w:rsid w:val="0025053B"/>
    <w:rsid w:val="00253515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7D61"/>
    <w:rsid w:val="002906E3"/>
    <w:rsid w:val="002938D0"/>
    <w:rsid w:val="00293DDC"/>
    <w:rsid w:val="00294ECB"/>
    <w:rsid w:val="00294ED1"/>
    <w:rsid w:val="002A22E5"/>
    <w:rsid w:val="002A7EA9"/>
    <w:rsid w:val="002B6E96"/>
    <w:rsid w:val="002C0C11"/>
    <w:rsid w:val="002C4135"/>
    <w:rsid w:val="002C4D09"/>
    <w:rsid w:val="002D02FB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261F4"/>
    <w:rsid w:val="00341DB6"/>
    <w:rsid w:val="00343461"/>
    <w:rsid w:val="00343612"/>
    <w:rsid w:val="00345EA3"/>
    <w:rsid w:val="00355704"/>
    <w:rsid w:val="003643CE"/>
    <w:rsid w:val="00365C75"/>
    <w:rsid w:val="00365F10"/>
    <w:rsid w:val="0036648D"/>
    <w:rsid w:val="00371E81"/>
    <w:rsid w:val="00377D37"/>
    <w:rsid w:val="00377EF8"/>
    <w:rsid w:val="00381963"/>
    <w:rsid w:val="00382425"/>
    <w:rsid w:val="0038282E"/>
    <w:rsid w:val="00390B60"/>
    <w:rsid w:val="0039668A"/>
    <w:rsid w:val="003A01C9"/>
    <w:rsid w:val="003A079B"/>
    <w:rsid w:val="003A7ACC"/>
    <w:rsid w:val="003B1196"/>
    <w:rsid w:val="003C230C"/>
    <w:rsid w:val="003C2B06"/>
    <w:rsid w:val="003C2E29"/>
    <w:rsid w:val="003C4547"/>
    <w:rsid w:val="003C5E80"/>
    <w:rsid w:val="003D3CD3"/>
    <w:rsid w:val="003D6265"/>
    <w:rsid w:val="003E006A"/>
    <w:rsid w:val="003E01DF"/>
    <w:rsid w:val="003E446D"/>
    <w:rsid w:val="003F49AC"/>
    <w:rsid w:val="00400157"/>
    <w:rsid w:val="00403FDF"/>
    <w:rsid w:val="00404A28"/>
    <w:rsid w:val="004161FB"/>
    <w:rsid w:val="00417B98"/>
    <w:rsid w:val="00426583"/>
    <w:rsid w:val="00433BFF"/>
    <w:rsid w:val="004361AD"/>
    <w:rsid w:val="00436220"/>
    <w:rsid w:val="00442474"/>
    <w:rsid w:val="004452A4"/>
    <w:rsid w:val="00471F0B"/>
    <w:rsid w:val="0047602A"/>
    <w:rsid w:val="00476E1A"/>
    <w:rsid w:val="0048706C"/>
    <w:rsid w:val="00487501"/>
    <w:rsid w:val="004963D9"/>
    <w:rsid w:val="004A1AE1"/>
    <w:rsid w:val="004A1BDA"/>
    <w:rsid w:val="004B7D08"/>
    <w:rsid w:val="004C1CDC"/>
    <w:rsid w:val="004C4218"/>
    <w:rsid w:val="004C5DD5"/>
    <w:rsid w:val="004D6F4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2E2"/>
    <w:rsid w:val="00542987"/>
    <w:rsid w:val="0054665F"/>
    <w:rsid w:val="00547560"/>
    <w:rsid w:val="0055047B"/>
    <w:rsid w:val="00552DDA"/>
    <w:rsid w:val="0055332E"/>
    <w:rsid w:val="00557EF6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690C"/>
    <w:rsid w:val="005E2409"/>
    <w:rsid w:val="005E26FA"/>
    <w:rsid w:val="005E4268"/>
    <w:rsid w:val="005E58B0"/>
    <w:rsid w:val="005F5044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371E0"/>
    <w:rsid w:val="0064022F"/>
    <w:rsid w:val="00647D03"/>
    <w:rsid w:val="00654F32"/>
    <w:rsid w:val="0065767B"/>
    <w:rsid w:val="0067071E"/>
    <w:rsid w:val="00676120"/>
    <w:rsid w:val="006772C6"/>
    <w:rsid w:val="00680798"/>
    <w:rsid w:val="00686222"/>
    <w:rsid w:val="006866A0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3A9A"/>
    <w:rsid w:val="006F6DBD"/>
    <w:rsid w:val="00704EE0"/>
    <w:rsid w:val="00715AFC"/>
    <w:rsid w:val="00716C1C"/>
    <w:rsid w:val="0072117D"/>
    <w:rsid w:val="00721422"/>
    <w:rsid w:val="00723577"/>
    <w:rsid w:val="00726D99"/>
    <w:rsid w:val="007313D2"/>
    <w:rsid w:val="00736F8B"/>
    <w:rsid w:val="007404CE"/>
    <w:rsid w:val="00740A9B"/>
    <w:rsid w:val="00740E11"/>
    <w:rsid w:val="00746F1F"/>
    <w:rsid w:val="0075044D"/>
    <w:rsid w:val="00755687"/>
    <w:rsid w:val="00756053"/>
    <w:rsid w:val="00757387"/>
    <w:rsid w:val="00757901"/>
    <w:rsid w:val="00762D8C"/>
    <w:rsid w:val="00763E4C"/>
    <w:rsid w:val="00766095"/>
    <w:rsid w:val="007667B4"/>
    <w:rsid w:val="00767787"/>
    <w:rsid w:val="00767E03"/>
    <w:rsid w:val="00774983"/>
    <w:rsid w:val="00776ABE"/>
    <w:rsid w:val="007809D4"/>
    <w:rsid w:val="0078132A"/>
    <w:rsid w:val="00785D70"/>
    <w:rsid w:val="00787DFE"/>
    <w:rsid w:val="007942A6"/>
    <w:rsid w:val="00794A57"/>
    <w:rsid w:val="00794B48"/>
    <w:rsid w:val="007959FC"/>
    <w:rsid w:val="007977CE"/>
    <w:rsid w:val="007A29EE"/>
    <w:rsid w:val="007A3E2C"/>
    <w:rsid w:val="007A6607"/>
    <w:rsid w:val="007A6953"/>
    <w:rsid w:val="007B0419"/>
    <w:rsid w:val="007B380C"/>
    <w:rsid w:val="007B3CA6"/>
    <w:rsid w:val="007C72AB"/>
    <w:rsid w:val="007D46E6"/>
    <w:rsid w:val="007E0158"/>
    <w:rsid w:val="007E25B8"/>
    <w:rsid w:val="007E5AFC"/>
    <w:rsid w:val="007E68E0"/>
    <w:rsid w:val="007E78E9"/>
    <w:rsid w:val="007F68C2"/>
    <w:rsid w:val="008016AE"/>
    <w:rsid w:val="00802BAA"/>
    <w:rsid w:val="008031E8"/>
    <w:rsid w:val="00807AA1"/>
    <w:rsid w:val="00812995"/>
    <w:rsid w:val="00813119"/>
    <w:rsid w:val="008220E5"/>
    <w:rsid w:val="008226FD"/>
    <w:rsid w:val="00825B8B"/>
    <w:rsid w:val="0083719C"/>
    <w:rsid w:val="00840AE3"/>
    <w:rsid w:val="00844C40"/>
    <w:rsid w:val="0084716A"/>
    <w:rsid w:val="00855917"/>
    <w:rsid w:val="00856A05"/>
    <w:rsid w:val="00857F27"/>
    <w:rsid w:val="00860FBC"/>
    <w:rsid w:val="008653CA"/>
    <w:rsid w:val="00865CE8"/>
    <w:rsid w:val="00890D11"/>
    <w:rsid w:val="00894EAC"/>
    <w:rsid w:val="00896A2D"/>
    <w:rsid w:val="00897EEF"/>
    <w:rsid w:val="008A1DAC"/>
    <w:rsid w:val="008A362A"/>
    <w:rsid w:val="008A7EC3"/>
    <w:rsid w:val="008B5B3A"/>
    <w:rsid w:val="008C1F88"/>
    <w:rsid w:val="008D2EA1"/>
    <w:rsid w:val="008D3B91"/>
    <w:rsid w:val="008E72DA"/>
    <w:rsid w:val="008F76C2"/>
    <w:rsid w:val="0090147A"/>
    <w:rsid w:val="00901727"/>
    <w:rsid w:val="00906657"/>
    <w:rsid w:val="009069FD"/>
    <w:rsid w:val="00913861"/>
    <w:rsid w:val="00917069"/>
    <w:rsid w:val="00917FFB"/>
    <w:rsid w:val="00925459"/>
    <w:rsid w:val="009310DB"/>
    <w:rsid w:val="0093144C"/>
    <w:rsid w:val="00945E73"/>
    <w:rsid w:val="00947985"/>
    <w:rsid w:val="00955D52"/>
    <w:rsid w:val="00957C92"/>
    <w:rsid w:val="00982D81"/>
    <w:rsid w:val="0098556E"/>
    <w:rsid w:val="00991CE8"/>
    <w:rsid w:val="009939B0"/>
    <w:rsid w:val="009A63B8"/>
    <w:rsid w:val="009A7604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16D38"/>
    <w:rsid w:val="00A23246"/>
    <w:rsid w:val="00A26358"/>
    <w:rsid w:val="00A317C0"/>
    <w:rsid w:val="00A345DC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8DE"/>
    <w:rsid w:val="00AA0EB6"/>
    <w:rsid w:val="00AA16F2"/>
    <w:rsid w:val="00AA58F9"/>
    <w:rsid w:val="00AA5D83"/>
    <w:rsid w:val="00AA5EAD"/>
    <w:rsid w:val="00AA5EF6"/>
    <w:rsid w:val="00AB1CD0"/>
    <w:rsid w:val="00AB35EE"/>
    <w:rsid w:val="00AB76FC"/>
    <w:rsid w:val="00AC18F2"/>
    <w:rsid w:val="00AC20E3"/>
    <w:rsid w:val="00AC2BF3"/>
    <w:rsid w:val="00AD0245"/>
    <w:rsid w:val="00AE7CB7"/>
    <w:rsid w:val="00AF0BAA"/>
    <w:rsid w:val="00AF0F6C"/>
    <w:rsid w:val="00AF1BC7"/>
    <w:rsid w:val="00AF79B8"/>
    <w:rsid w:val="00AF7BF7"/>
    <w:rsid w:val="00B0149E"/>
    <w:rsid w:val="00B01DA9"/>
    <w:rsid w:val="00B03158"/>
    <w:rsid w:val="00B040A6"/>
    <w:rsid w:val="00B06DA9"/>
    <w:rsid w:val="00B100B5"/>
    <w:rsid w:val="00B15058"/>
    <w:rsid w:val="00B16504"/>
    <w:rsid w:val="00B179C1"/>
    <w:rsid w:val="00B252EA"/>
    <w:rsid w:val="00B30B65"/>
    <w:rsid w:val="00B32662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B53D9"/>
    <w:rsid w:val="00BD4E5C"/>
    <w:rsid w:val="00BD4FFF"/>
    <w:rsid w:val="00BE1B34"/>
    <w:rsid w:val="00BE7787"/>
    <w:rsid w:val="00BF215D"/>
    <w:rsid w:val="00C0709C"/>
    <w:rsid w:val="00C14E52"/>
    <w:rsid w:val="00C17172"/>
    <w:rsid w:val="00C21373"/>
    <w:rsid w:val="00C27645"/>
    <w:rsid w:val="00C3609A"/>
    <w:rsid w:val="00C420E6"/>
    <w:rsid w:val="00C50CC4"/>
    <w:rsid w:val="00C539BF"/>
    <w:rsid w:val="00C55E4D"/>
    <w:rsid w:val="00C6012D"/>
    <w:rsid w:val="00C67235"/>
    <w:rsid w:val="00C72FBD"/>
    <w:rsid w:val="00C75066"/>
    <w:rsid w:val="00C803EF"/>
    <w:rsid w:val="00C80C96"/>
    <w:rsid w:val="00C86963"/>
    <w:rsid w:val="00CA152B"/>
    <w:rsid w:val="00CA3B90"/>
    <w:rsid w:val="00CA4031"/>
    <w:rsid w:val="00CA4E25"/>
    <w:rsid w:val="00CB13A3"/>
    <w:rsid w:val="00CB398A"/>
    <w:rsid w:val="00CB4B92"/>
    <w:rsid w:val="00CC22EC"/>
    <w:rsid w:val="00CD3935"/>
    <w:rsid w:val="00CD731F"/>
    <w:rsid w:val="00CE225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20A6"/>
    <w:rsid w:val="00D33CAF"/>
    <w:rsid w:val="00D342E8"/>
    <w:rsid w:val="00D3688E"/>
    <w:rsid w:val="00D37FC7"/>
    <w:rsid w:val="00D4678E"/>
    <w:rsid w:val="00D529F9"/>
    <w:rsid w:val="00D6684F"/>
    <w:rsid w:val="00D71965"/>
    <w:rsid w:val="00D72720"/>
    <w:rsid w:val="00D7352D"/>
    <w:rsid w:val="00D76EBA"/>
    <w:rsid w:val="00D82FB6"/>
    <w:rsid w:val="00D843CA"/>
    <w:rsid w:val="00D8546D"/>
    <w:rsid w:val="00D9377A"/>
    <w:rsid w:val="00D939A9"/>
    <w:rsid w:val="00D96036"/>
    <w:rsid w:val="00DA56B6"/>
    <w:rsid w:val="00DA67E5"/>
    <w:rsid w:val="00DB0AE5"/>
    <w:rsid w:val="00DB2CEF"/>
    <w:rsid w:val="00DB30E5"/>
    <w:rsid w:val="00DB535C"/>
    <w:rsid w:val="00DB74FF"/>
    <w:rsid w:val="00DC2390"/>
    <w:rsid w:val="00DC39CB"/>
    <w:rsid w:val="00DC4FE0"/>
    <w:rsid w:val="00DD4142"/>
    <w:rsid w:val="00DD6DC7"/>
    <w:rsid w:val="00DE65CA"/>
    <w:rsid w:val="00DE7315"/>
    <w:rsid w:val="00DF3E99"/>
    <w:rsid w:val="00E14A58"/>
    <w:rsid w:val="00E1699D"/>
    <w:rsid w:val="00E24B7B"/>
    <w:rsid w:val="00E24DEA"/>
    <w:rsid w:val="00E33372"/>
    <w:rsid w:val="00E418B1"/>
    <w:rsid w:val="00E41C33"/>
    <w:rsid w:val="00E469B8"/>
    <w:rsid w:val="00E5102F"/>
    <w:rsid w:val="00E55324"/>
    <w:rsid w:val="00E55B0D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B73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339C"/>
    <w:rsid w:val="00F0782E"/>
    <w:rsid w:val="00F166FC"/>
    <w:rsid w:val="00F23F8D"/>
    <w:rsid w:val="00F30D0F"/>
    <w:rsid w:val="00F353CE"/>
    <w:rsid w:val="00F36049"/>
    <w:rsid w:val="00F376E4"/>
    <w:rsid w:val="00F37B08"/>
    <w:rsid w:val="00F42AD3"/>
    <w:rsid w:val="00F53F52"/>
    <w:rsid w:val="00F56745"/>
    <w:rsid w:val="00F61667"/>
    <w:rsid w:val="00F62BD8"/>
    <w:rsid w:val="00F72621"/>
    <w:rsid w:val="00F7595B"/>
    <w:rsid w:val="00F8114C"/>
    <w:rsid w:val="00F817DB"/>
    <w:rsid w:val="00F83082"/>
    <w:rsid w:val="00FA46AF"/>
    <w:rsid w:val="00FB075A"/>
    <w:rsid w:val="00FB5998"/>
    <w:rsid w:val="00FC2913"/>
    <w:rsid w:val="00FC3E3D"/>
    <w:rsid w:val="00FC47CD"/>
    <w:rsid w:val="00FC5336"/>
    <w:rsid w:val="00FD1AB2"/>
    <w:rsid w:val="00FD61D5"/>
    <w:rsid w:val="00FE6B2C"/>
    <w:rsid w:val="00FF4148"/>
    <w:rsid w:val="00FF5363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85</Words>
  <Characters>79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ROBERT  SUGGS</cp:lastModifiedBy>
  <cp:revision>12</cp:revision>
  <cp:lastPrinted>2024-09-04T23:05:00Z</cp:lastPrinted>
  <dcterms:created xsi:type="dcterms:W3CDTF">2024-09-04T23:12:00Z</dcterms:created>
  <dcterms:modified xsi:type="dcterms:W3CDTF">2024-09-13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